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D9504E" w14:textId="77A4EC6B" w:rsidR="002F101C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HOMEWORK #1</w:t>
      </w:r>
    </w:p>
    <w:p w14:paraId="0D0EBB69" w14:textId="4F735EA7" w:rsidR="00F96E55" w:rsidRPr="00786579" w:rsidRDefault="00F96E55" w:rsidP="00786579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C 134 – Dasar – dasar Python 1</w:t>
      </w:r>
    </w:p>
    <w:p w14:paraId="18030C5B" w14:textId="628F9DEC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Oleh: Maulana Malik Nashrulloh, S.Si., Ph.D.</w:t>
      </w:r>
    </w:p>
    <w:p w14:paraId="3AFFFDD8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6807AD9A" w14:textId="2ADB697F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0E3AABA" w14:textId="68EF461F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© 2022 INBIO INDONESIA, All Rights Reserved</w:t>
      </w:r>
    </w:p>
    <w:p w14:paraId="3E620B99" w14:textId="55EFBAF4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Tidak diperkenankan mengkopi sebagian atau seluruh bagian dari dokumen ini untuk kepentingan komersil</w:t>
      </w:r>
      <w:r w:rsidR="00AC5188">
        <w:rPr>
          <w:rFonts w:ascii="Cambria" w:hAnsi="Cambria"/>
          <w:sz w:val="24"/>
          <w:szCs w:val="24"/>
        </w:rPr>
        <w:t xml:space="preserve"> ataupun kepentingan lain di luar pelatihan.</w:t>
      </w:r>
    </w:p>
    <w:p w14:paraId="09196649" w14:textId="77777777" w:rsidR="00F96E55" w:rsidRPr="00786579" w:rsidRDefault="00F96E55" w:rsidP="00786579">
      <w:pPr>
        <w:pBdr>
          <w:bottom w:val="dotted" w:sz="24" w:space="1" w:color="auto"/>
        </w:pBd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3E6AE662" w14:textId="77777777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2E7B907" w14:textId="57AFACC3" w:rsidR="00F96E55" w:rsidRPr="00786579" w:rsidRDefault="00F96E55" w:rsidP="00786579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Analisis kode program dibawah berikut secara seksama! Temukan dan identifikasi kesalahannya, dan buat agar kode tersebut bisa dieksekusi secara normal dan bebas error.</w:t>
      </w:r>
    </w:p>
    <w:p w14:paraId="0E1A36C1" w14:textId="40E8456F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29BC8A9E" w14:textId="4CE2C08A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ode 1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646"/>
      </w:tblGrid>
      <w:tr w:rsidR="00F96E55" w:rsidRPr="00F96E55" w14:paraId="3C22EF19" w14:textId="77777777" w:rsidTr="00C752FB">
        <w:tc>
          <w:tcPr>
            <w:tcW w:w="704" w:type="dxa"/>
          </w:tcPr>
          <w:p w14:paraId="1D62EB42" w14:textId="6D2DF852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8646" w:type="dxa"/>
            <w:tcBorders>
              <w:bottom w:val="nil"/>
            </w:tcBorders>
          </w:tcPr>
          <w:p w14:paraId="76E7F806" w14:textId="558CDF8F" w:rsidR="00F96E55" w:rsidRPr="00F96E55" w:rsidRDefault="00F96E55" w:rsidP="00786579">
            <w:pPr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efinisi fungsi</w:t>
            </w:r>
          </w:p>
        </w:tc>
      </w:tr>
      <w:tr w:rsidR="00F96E55" w:rsidRPr="00F96E55" w14:paraId="42B18819" w14:textId="77777777" w:rsidTr="00C752FB">
        <w:tc>
          <w:tcPr>
            <w:tcW w:w="704" w:type="dxa"/>
          </w:tcPr>
          <w:p w14:paraId="1A0D1D4A" w14:textId="179C5269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0429626C" w14:textId="1267829C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>def faktorial(nilai)</w:t>
            </w:r>
          </w:p>
        </w:tc>
      </w:tr>
      <w:tr w:rsidR="00F96E55" w:rsidRPr="00F96E55" w14:paraId="076F03DD" w14:textId="77777777" w:rsidTr="00C752FB">
        <w:tc>
          <w:tcPr>
            <w:tcW w:w="704" w:type="dxa"/>
          </w:tcPr>
          <w:p w14:paraId="0F82F702" w14:textId="631239EB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2E4AD235" w14:textId="77A2BBC2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 xml:space="preserve">   </w:t>
            </w:r>
            <w:r>
              <w:rPr>
                <w:rFonts w:ascii="Consolas" w:hAnsi="Consolas"/>
              </w:rPr>
              <w:t>else</w:t>
            </w:r>
            <w:r w:rsidRPr="00F96E55">
              <w:rPr>
                <w:rFonts w:ascii="Consolas" w:hAnsi="Consolas"/>
              </w:rPr>
              <w:t xml:space="preserve"> nilai &lt;= 1:</w:t>
            </w:r>
          </w:p>
        </w:tc>
      </w:tr>
      <w:tr w:rsidR="00F96E55" w:rsidRPr="00F96E55" w14:paraId="351FFFBE" w14:textId="77777777" w:rsidTr="00C752FB">
        <w:tc>
          <w:tcPr>
            <w:tcW w:w="704" w:type="dxa"/>
          </w:tcPr>
          <w:p w14:paraId="500B566F" w14:textId="4D44D9EA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5DFFB06C" w14:textId="2785520B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 xml:space="preserve">        </w:t>
            </w:r>
            <w:r>
              <w:rPr>
                <w:rFonts w:ascii="Consolas" w:hAnsi="Consolas"/>
              </w:rPr>
              <w:t>return</w:t>
            </w:r>
            <w:r w:rsidRPr="00F96E55">
              <w:rPr>
                <w:rFonts w:ascii="Consolas" w:hAnsi="Consolas"/>
              </w:rPr>
              <w:t xml:space="preserve"> 1 </w:t>
            </w:r>
          </w:p>
        </w:tc>
      </w:tr>
      <w:tr w:rsidR="00F96E55" w:rsidRPr="00F96E55" w14:paraId="5056C244" w14:textId="77777777" w:rsidTr="00C752FB">
        <w:tc>
          <w:tcPr>
            <w:tcW w:w="704" w:type="dxa"/>
          </w:tcPr>
          <w:p w14:paraId="2E94D305" w14:textId="6568D546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1E702C0D" w14:textId="0C2AB934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 xml:space="preserve">    </w:t>
            </w:r>
            <w:r>
              <w:rPr>
                <w:rFonts w:ascii="Consolas" w:hAnsi="Consolas"/>
              </w:rPr>
              <w:t>if</w:t>
            </w:r>
            <w:r w:rsidRPr="00F96E55">
              <w:rPr>
                <w:rFonts w:ascii="Consolas" w:hAnsi="Consolas"/>
              </w:rPr>
              <w:t>:</w:t>
            </w:r>
          </w:p>
        </w:tc>
      </w:tr>
      <w:tr w:rsidR="00F96E55" w:rsidRPr="00F96E55" w14:paraId="194F6E2E" w14:textId="77777777" w:rsidTr="00C752FB">
        <w:tc>
          <w:tcPr>
            <w:tcW w:w="704" w:type="dxa"/>
          </w:tcPr>
          <w:p w14:paraId="2E355562" w14:textId="01CAD485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6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4F195144" w14:textId="256AFC1F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 xml:space="preserve">        return nilai * faktorial(nilai - 1) </w:t>
            </w:r>
          </w:p>
        </w:tc>
      </w:tr>
      <w:tr w:rsidR="00F96E55" w:rsidRPr="00F96E55" w14:paraId="5945E941" w14:textId="77777777" w:rsidTr="00C752FB">
        <w:tc>
          <w:tcPr>
            <w:tcW w:w="704" w:type="dxa"/>
          </w:tcPr>
          <w:p w14:paraId="596CFFF8" w14:textId="5D47AFFB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7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45A4AB21" w14:textId="14570389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 xml:space="preserve">    </w:t>
            </w:r>
          </w:p>
        </w:tc>
      </w:tr>
      <w:tr w:rsidR="00F96E55" w:rsidRPr="00F96E55" w14:paraId="5B3E8E62" w14:textId="77777777" w:rsidTr="00C752FB">
        <w:tc>
          <w:tcPr>
            <w:tcW w:w="704" w:type="dxa"/>
          </w:tcPr>
          <w:p w14:paraId="6B79DD7B" w14:textId="22371CD6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8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3D32A707" w14:textId="692F632D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>#Program utama</w:t>
            </w:r>
          </w:p>
        </w:tc>
      </w:tr>
      <w:tr w:rsidR="00F96E55" w:rsidRPr="00F96E55" w14:paraId="146479FA" w14:textId="77777777" w:rsidTr="00C752FB">
        <w:tc>
          <w:tcPr>
            <w:tcW w:w="704" w:type="dxa"/>
          </w:tcPr>
          <w:p w14:paraId="2FBF1022" w14:textId="3759F065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9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4FDAB527" w14:textId="59FCAF54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>print("=====Program Rekursi=====")</w:t>
            </w:r>
          </w:p>
        </w:tc>
      </w:tr>
      <w:tr w:rsidR="00F96E55" w:rsidRPr="00F96E55" w14:paraId="4B5C2DA5" w14:textId="77777777" w:rsidTr="00C752FB">
        <w:tc>
          <w:tcPr>
            <w:tcW w:w="704" w:type="dxa"/>
          </w:tcPr>
          <w:p w14:paraId="6DA8395E" w14:textId="10682471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10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69ADCB46" w14:textId="3584034C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>n = input("Masukkan nilai Faktorial yang dicari: ")</w:t>
            </w:r>
          </w:p>
        </w:tc>
      </w:tr>
      <w:tr w:rsidR="00F96E55" w:rsidRPr="00F96E55" w14:paraId="5C405236" w14:textId="77777777" w:rsidTr="00C752FB">
        <w:tc>
          <w:tcPr>
            <w:tcW w:w="704" w:type="dxa"/>
          </w:tcPr>
          <w:p w14:paraId="2A4FFE64" w14:textId="064ABD0D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  <w:sz w:val="24"/>
                <w:szCs w:val="24"/>
              </w:rPr>
              <w:t>11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59DF07EF" w14:textId="19F3FE3B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 xml:space="preserve">for i in range(n </w:t>
            </w:r>
            <w:r>
              <w:rPr>
                <w:rFonts w:ascii="Consolas" w:hAnsi="Consolas"/>
              </w:rPr>
              <w:t>-</w:t>
            </w:r>
            <w:r w:rsidRPr="00F96E55">
              <w:rPr>
                <w:rFonts w:ascii="Consolas" w:hAnsi="Consolas"/>
              </w:rPr>
              <w:t xml:space="preserve"> 1):</w:t>
            </w:r>
          </w:p>
        </w:tc>
      </w:tr>
      <w:tr w:rsidR="00F96E55" w:rsidRPr="00F96E55" w14:paraId="690C752C" w14:textId="77777777" w:rsidTr="00C752FB">
        <w:tc>
          <w:tcPr>
            <w:tcW w:w="704" w:type="dxa"/>
          </w:tcPr>
          <w:p w14:paraId="2A9EBB28" w14:textId="3AE6845C" w:rsidR="00F96E55" w:rsidRPr="00F96E55" w:rsidRDefault="00F96E55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2</w:t>
            </w:r>
          </w:p>
        </w:tc>
        <w:tc>
          <w:tcPr>
            <w:tcW w:w="8646" w:type="dxa"/>
            <w:tcBorders>
              <w:top w:val="nil"/>
            </w:tcBorders>
          </w:tcPr>
          <w:p w14:paraId="267EC9B2" w14:textId="46228E16" w:rsidR="00F96E55" w:rsidRPr="00F96E55" w:rsidRDefault="00F96E55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F96E55">
              <w:rPr>
                <w:rFonts w:ascii="Consolas" w:hAnsi="Consolas"/>
              </w:rPr>
              <w:t xml:space="preserve">    print("%d ! = %</w:t>
            </w:r>
            <w:r w:rsidR="007E1630">
              <w:rPr>
                <w:rFonts w:ascii="Consolas" w:hAnsi="Consolas"/>
              </w:rPr>
              <w:t>d</w:t>
            </w:r>
            <w:r w:rsidRPr="00F96E55">
              <w:rPr>
                <w:rFonts w:ascii="Consolas" w:hAnsi="Consolas"/>
              </w:rPr>
              <w:t>" % (i, faktorial(i)))</w:t>
            </w:r>
          </w:p>
        </w:tc>
      </w:tr>
    </w:tbl>
    <w:p w14:paraId="04A2A612" w14:textId="6EC9BB6E" w:rsidR="007E1630" w:rsidRPr="00786579" w:rsidRDefault="007E1630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C286252" w14:textId="4A3848D8" w:rsidR="007E1630" w:rsidRPr="00786579" w:rsidRDefault="007E1630" w:rsidP="00786579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bookmarkStart w:id="0" w:name="_Hlk117344044"/>
      <w:r w:rsidRPr="00786579">
        <w:rPr>
          <w:rFonts w:ascii="Cambria" w:hAnsi="Cambria"/>
          <w:sz w:val="24"/>
          <w:szCs w:val="24"/>
        </w:rPr>
        <w:t>Diketahui, kode untuk mengklasifikasi Konduktivitas elektrik (Electrical Conductiity/EC) dan Rasio penyerapan Sodium (Sodium Absorbance Ratio/SAR) tanah sebagaimana berikut</w:t>
      </w:r>
    </w:p>
    <w:bookmarkEnd w:id="0"/>
    <w:p w14:paraId="63C24E22" w14:textId="77777777" w:rsidR="007E1630" w:rsidRPr="00786579" w:rsidRDefault="007E1630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786373E8" w14:textId="30E72A9A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ode 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8646"/>
      </w:tblGrid>
      <w:tr w:rsidR="007E1630" w:rsidRPr="00F96E55" w14:paraId="061241C9" w14:textId="77777777" w:rsidTr="00786579">
        <w:tc>
          <w:tcPr>
            <w:tcW w:w="704" w:type="dxa"/>
          </w:tcPr>
          <w:p w14:paraId="6A2A0CD7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8646" w:type="dxa"/>
            <w:tcBorders>
              <w:bottom w:val="nil"/>
            </w:tcBorders>
          </w:tcPr>
          <w:p w14:paraId="6A3B755C" w14:textId="3915457C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def ECSAR_</w:t>
            </w:r>
            <w:r>
              <w:rPr>
                <w:rFonts w:ascii="Consolas" w:hAnsi="Consolas"/>
                <w:sz w:val="24"/>
                <w:szCs w:val="24"/>
              </w:rPr>
              <w:t>T</w:t>
            </w:r>
            <w:r w:rsidRPr="007E1630">
              <w:rPr>
                <w:rFonts w:ascii="Consolas" w:hAnsi="Consolas"/>
                <w:sz w:val="24"/>
                <w:szCs w:val="24"/>
              </w:rPr>
              <w:t>anah(EC_tanah, SAR_tanah):</w:t>
            </w:r>
          </w:p>
        </w:tc>
      </w:tr>
      <w:tr w:rsidR="007E1630" w:rsidRPr="00F96E55" w14:paraId="3B88B8CD" w14:textId="77777777" w:rsidTr="00786579">
        <w:tc>
          <w:tcPr>
            <w:tcW w:w="704" w:type="dxa"/>
          </w:tcPr>
          <w:p w14:paraId="05727D10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14347567" w14:textId="21F948F9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if (EC_</w:t>
            </w:r>
            <w:r>
              <w:rPr>
                <w:rFonts w:ascii="Consolas" w:hAnsi="Consolas"/>
                <w:sz w:val="24"/>
                <w:szCs w:val="24"/>
              </w:rPr>
              <w:t>T</w:t>
            </w:r>
            <w:r w:rsidRPr="007E1630">
              <w:rPr>
                <w:rFonts w:ascii="Consolas" w:hAnsi="Consolas"/>
                <w:sz w:val="24"/>
                <w:szCs w:val="24"/>
              </w:rPr>
              <w:t>anah &lt; 0):</w:t>
            </w:r>
          </w:p>
        </w:tc>
      </w:tr>
      <w:tr w:rsidR="007E1630" w:rsidRPr="00F96E55" w14:paraId="29CDBFA5" w14:textId="77777777" w:rsidTr="00786579">
        <w:tc>
          <w:tcPr>
            <w:tcW w:w="704" w:type="dxa"/>
          </w:tcPr>
          <w:p w14:paraId="072655C9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3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64B5B42B" w14:textId="1EEDD2D1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if (SAR_tanah &lt;0):</w:t>
            </w:r>
          </w:p>
        </w:tc>
      </w:tr>
      <w:tr w:rsidR="007E1630" w:rsidRPr="00F96E55" w14:paraId="46EB84B4" w14:textId="77777777" w:rsidTr="00786579">
        <w:tc>
          <w:tcPr>
            <w:tcW w:w="704" w:type="dxa"/>
          </w:tcPr>
          <w:p w14:paraId="553DF79B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4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4550C6E8" w14:textId="10425592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    return('EC dan SAR tidak boleh negatif')</w:t>
            </w:r>
          </w:p>
        </w:tc>
      </w:tr>
      <w:tr w:rsidR="007E1630" w:rsidRPr="00F96E55" w14:paraId="69492C21" w14:textId="77777777" w:rsidTr="00786579">
        <w:tc>
          <w:tcPr>
            <w:tcW w:w="704" w:type="dxa"/>
          </w:tcPr>
          <w:p w14:paraId="544EBFBC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6C1E8109" w14:textId="44273077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else:</w:t>
            </w:r>
          </w:p>
        </w:tc>
      </w:tr>
      <w:tr w:rsidR="007E1630" w:rsidRPr="00F96E55" w14:paraId="500801DF" w14:textId="77777777" w:rsidTr="00786579">
        <w:tc>
          <w:tcPr>
            <w:tcW w:w="704" w:type="dxa"/>
          </w:tcPr>
          <w:p w14:paraId="372EE38D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6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1CDC71D7" w14:textId="4435C948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    return('EC tidak boleh negatif')</w:t>
            </w:r>
          </w:p>
        </w:tc>
      </w:tr>
      <w:tr w:rsidR="007E1630" w:rsidRPr="00F96E55" w14:paraId="184F57A8" w14:textId="77777777" w:rsidTr="00786579">
        <w:tc>
          <w:tcPr>
            <w:tcW w:w="704" w:type="dxa"/>
          </w:tcPr>
          <w:p w14:paraId="5E3CADC3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7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58E3054E" w14:textId="2DEBE3B5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else:</w:t>
            </w:r>
          </w:p>
        </w:tc>
      </w:tr>
      <w:tr w:rsidR="007E1630" w:rsidRPr="00F96E55" w14:paraId="760971F2" w14:textId="77777777" w:rsidTr="00786579">
        <w:tc>
          <w:tcPr>
            <w:tcW w:w="704" w:type="dxa"/>
          </w:tcPr>
          <w:p w14:paraId="36E28519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8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2B18EB59" w14:textId="7A00C22A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if (SAR_tanah &lt;0):</w:t>
            </w:r>
          </w:p>
        </w:tc>
      </w:tr>
      <w:tr w:rsidR="007E1630" w:rsidRPr="00F96E55" w14:paraId="27393862" w14:textId="77777777" w:rsidTr="00786579">
        <w:tc>
          <w:tcPr>
            <w:tcW w:w="704" w:type="dxa"/>
          </w:tcPr>
          <w:p w14:paraId="63654F17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9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40982110" w14:textId="62A57930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    return('SAR tidak boleh negatif')</w:t>
            </w:r>
          </w:p>
        </w:tc>
      </w:tr>
      <w:tr w:rsidR="007E1630" w:rsidRPr="00F96E55" w14:paraId="6755074D" w14:textId="77777777" w:rsidTr="00786579">
        <w:tc>
          <w:tcPr>
            <w:tcW w:w="704" w:type="dxa"/>
          </w:tcPr>
          <w:p w14:paraId="5934CBB6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0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5977E33A" w14:textId="507ED2C0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    </w:t>
            </w:r>
          </w:p>
        </w:tc>
      </w:tr>
      <w:tr w:rsidR="007E1630" w:rsidRPr="00F96E55" w14:paraId="30D5DBC0" w14:textId="77777777" w:rsidTr="00786579">
        <w:tc>
          <w:tcPr>
            <w:tcW w:w="704" w:type="dxa"/>
          </w:tcPr>
          <w:p w14:paraId="44061001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1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37A0D9F2" w14:textId="2C2137D6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if (EC_tanah &lt;= 4) :</w:t>
            </w:r>
          </w:p>
        </w:tc>
      </w:tr>
      <w:tr w:rsidR="007E1630" w:rsidRPr="00F96E55" w14:paraId="1C90931F" w14:textId="77777777" w:rsidTr="00786579">
        <w:tc>
          <w:tcPr>
            <w:tcW w:w="704" w:type="dxa"/>
          </w:tcPr>
          <w:p w14:paraId="175C2F7E" w14:textId="7777777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lastRenderedPageBreak/>
              <w:t>12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4696A6FA" w14:textId="6F1A3610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    </w:t>
            </w:r>
            <w:r w:rsidRPr="007E1630">
              <w:rPr>
                <w:rFonts w:ascii="Consolas" w:hAnsi="Consolas"/>
                <w:sz w:val="24"/>
                <w:szCs w:val="24"/>
              </w:rPr>
              <w:t>if (SAR_tanah &lt;= 13):</w:t>
            </w:r>
          </w:p>
        </w:tc>
      </w:tr>
      <w:tr w:rsidR="007E1630" w:rsidRPr="00F96E55" w14:paraId="5B0D9108" w14:textId="77777777" w:rsidTr="00786579">
        <w:tc>
          <w:tcPr>
            <w:tcW w:w="704" w:type="dxa"/>
          </w:tcPr>
          <w:p w14:paraId="0110331F" w14:textId="66EB5862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3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6585DA1E" w14:textId="6D540C2D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</w:t>
            </w:r>
            <w:r>
              <w:rPr>
                <w:rFonts w:ascii="Consolas" w:hAnsi="Consolas"/>
                <w:sz w:val="24"/>
                <w:szCs w:val="24"/>
              </w:rPr>
              <w:t xml:space="preserve">   </w:t>
            </w:r>
            <w:r w:rsidRPr="007E1630">
              <w:rPr>
                <w:rFonts w:ascii="Consolas" w:hAnsi="Consolas"/>
                <w:sz w:val="24"/>
                <w:szCs w:val="24"/>
              </w:rPr>
              <w:t>return('Tanah non-salin')</w:t>
            </w:r>
          </w:p>
        </w:tc>
      </w:tr>
      <w:tr w:rsidR="007E1630" w:rsidRPr="00F96E55" w14:paraId="1BECDD94" w14:textId="77777777" w:rsidTr="00786579">
        <w:tc>
          <w:tcPr>
            <w:tcW w:w="704" w:type="dxa"/>
          </w:tcPr>
          <w:p w14:paraId="64BB3398" w14:textId="41571C2C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4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7CB73804" w14:textId="13E6E6D5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elif (SAR_tanah &gt; 13):</w:t>
            </w:r>
          </w:p>
        </w:tc>
      </w:tr>
      <w:tr w:rsidR="007E1630" w:rsidRPr="00F96E55" w14:paraId="5CF1D9FA" w14:textId="77777777" w:rsidTr="00786579">
        <w:tc>
          <w:tcPr>
            <w:tcW w:w="704" w:type="dxa"/>
          </w:tcPr>
          <w:p w14:paraId="0673A76F" w14:textId="535E8CFB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5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1DEB0A2B" w14:textId="23BC6078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return('Tanah sodik')    </w:t>
            </w:r>
          </w:p>
        </w:tc>
      </w:tr>
      <w:tr w:rsidR="007E1630" w:rsidRPr="00F96E55" w14:paraId="680F7F92" w14:textId="77777777" w:rsidTr="00786579">
        <w:tc>
          <w:tcPr>
            <w:tcW w:w="704" w:type="dxa"/>
          </w:tcPr>
          <w:p w14:paraId="0F2B9A30" w14:textId="327689E7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6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16C6EA19" w14:textId="609E328A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elif (EC_tanah &gt; 4):</w:t>
            </w:r>
          </w:p>
        </w:tc>
      </w:tr>
      <w:tr w:rsidR="007E1630" w:rsidRPr="00F96E55" w14:paraId="282E4CA4" w14:textId="77777777" w:rsidTr="00786579">
        <w:tc>
          <w:tcPr>
            <w:tcW w:w="704" w:type="dxa"/>
          </w:tcPr>
          <w:p w14:paraId="1C394834" w14:textId="5DE74B90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7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5C93ABAF" w14:textId="0153FEBC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if (SAR_tanah &lt;= 13):</w:t>
            </w:r>
          </w:p>
        </w:tc>
      </w:tr>
      <w:tr w:rsidR="007E1630" w:rsidRPr="00F96E55" w14:paraId="2707B223" w14:textId="77777777" w:rsidTr="00786579">
        <w:tc>
          <w:tcPr>
            <w:tcW w:w="704" w:type="dxa"/>
          </w:tcPr>
          <w:p w14:paraId="3E2AAEA4" w14:textId="09429068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8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067A908A" w14:textId="4C641874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</w:t>
            </w:r>
            <w:r w:rsidR="00ED4853">
              <w:rPr>
                <w:rFonts w:ascii="Consolas" w:hAnsi="Consolas"/>
                <w:sz w:val="24"/>
                <w:szCs w:val="24"/>
              </w:rPr>
              <w:t xml:space="preserve"> </w:t>
            </w:r>
            <w:r w:rsidRPr="007E1630">
              <w:rPr>
                <w:rFonts w:ascii="Consolas" w:hAnsi="Consolas"/>
                <w:sz w:val="24"/>
                <w:szCs w:val="24"/>
              </w:rPr>
              <w:t>return('Tanah salin')</w:t>
            </w:r>
          </w:p>
        </w:tc>
      </w:tr>
      <w:tr w:rsidR="007E1630" w:rsidRPr="00F96E55" w14:paraId="74BDC6C5" w14:textId="77777777" w:rsidTr="00786579">
        <w:tc>
          <w:tcPr>
            <w:tcW w:w="704" w:type="dxa"/>
          </w:tcPr>
          <w:p w14:paraId="66BFC510" w14:textId="01504472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19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65F7F6A3" w14:textId="7A6F9F4D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elif (SAR_tanah &gt; 13):</w:t>
            </w:r>
          </w:p>
        </w:tc>
      </w:tr>
      <w:tr w:rsidR="007E1630" w:rsidRPr="00F96E55" w14:paraId="3769A6DD" w14:textId="77777777" w:rsidTr="00786579">
        <w:tc>
          <w:tcPr>
            <w:tcW w:w="704" w:type="dxa"/>
          </w:tcPr>
          <w:p w14:paraId="4583601E" w14:textId="65F2D39F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0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5C0B452D" w14:textId="77636F78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    return('Tanah salin-sodik')</w:t>
            </w:r>
          </w:p>
        </w:tc>
      </w:tr>
      <w:tr w:rsidR="007E1630" w:rsidRPr="00F96E55" w14:paraId="17C37C0E" w14:textId="77777777" w:rsidTr="00786579">
        <w:tc>
          <w:tcPr>
            <w:tcW w:w="704" w:type="dxa"/>
          </w:tcPr>
          <w:p w14:paraId="2B8B5A45" w14:textId="5485FF11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1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1C12C95B" w14:textId="00866875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else:</w:t>
            </w:r>
          </w:p>
        </w:tc>
      </w:tr>
      <w:tr w:rsidR="007E1630" w:rsidRPr="00F96E55" w14:paraId="11EBBC3C" w14:textId="77777777" w:rsidTr="00786579">
        <w:tc>
          <w:tcPr>
            <w:tcW w:w="704" w:type="dxa"/>
          </w:tcPr>
          <w:p w14:paraId="61CC0546" w14:textId="46C2B349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2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6AF346B0" w14:textId="5E9178AE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pass</w:t>
            </w:r>
          </w:p>
        </w:tc>
      </w:tr>
      <w:tr w:rsidR="007E1630" w:rsidRPr="00F96E55" w14:paraId="490BC5B1" w14:textId="77777777" w:rsidTr="00786579">
        <w:tc>
          <w:tcPr>
            <w:tcW w:w="704" w:type="dxa"/>
          </w:tcPr>
          <w:p w14:paraId="6C4181D7" w14:textId="54F165E5" w:rsidR="007E1630" w:rsidRPr="007E1630" w:rsidRDefault="007E1630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3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281F04E6" w14:textId="43CBB416" w:rsidR="007E1630" w:rsidRPr="007E1630" w:rsidRDefault="007E1630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</w:t>
            </w:r>
          </w:p>
        </w:tc>
      </w:tr>
      <w:tr w:rsidR="00FA13AA" w:rsidRPr="00F96E55" w14:paraId="5617FD37" w14:textId="77777777" w:rsidTr="00786579">
        <w:tc>
          <w:tcPr>
            <w:tcW w:w="704" w:type="dxa"/>
          </w:tcPr>
          <w:p w14:paraId="71546647" w14:textId="5F85F28E" w:rsidR="00FA13AA" w:rsidRPr="007E1630" w:rsidRDefault="00FA13AA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4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4DE49AEB" w14:textId="77777777" w:rsidR="00FA13AA" w:rsidRPr="007E1630" w:rsidRDefault="00FA13AA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</w:p>
        </w:tc>
      </w:tr>
      <w:tr w:rsidR="00FA13AA" w:rsidRPr="00F96E55" w14:paraId="66F8175F" w14:textId="77777777" w:rsidTr="00786579">
        <w:tc>
          <w:tcPr>
            <w:tcW w:w="704" w:type="dxa"/>
          </w:tcPr>
          <w:p w14:paraId="6CD06B82" w14:textId="30B7189D" w:rsidR="00FA13AA" w:rsidRPr="007E1630" w:rsidRDefault="00FA13AA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5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12B93A23" w14:textId="5C3BCF87" w:rsidR="00FA13AA" w:rsidRPr="007E1630" w:rsidRDefault="00FA13AA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Program utama</w:t>
            </w:r>
          </w:p>
        </w:tc>
      </w:tr>
      <w:tr w:rsidR="00FA13AA" w:rsidRPr="00F96E55" w14:paraId="1376EB36" w14:textId="77777777" w:rsidTr="00786579">
        <w:tc>
          <w:tcPr>
            <w:tcW w:w="704" w:type="dxa"/>
          </w:tcPr>
          <w:p w14:paraId="710F3F62" w14:textId="7B380F81" w:rsidR="00FA13AA" w:rsidRPr="007E1630" w:rsidRDefault="00FA13AA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6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70FF76A1" w14:textId="78C88ABA" w:rsidR="00FA13AA" w:rsidRPr="007E1630" w:rsidRDefault="00FA13AA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if __name__ == "__main__":</w:t>
            </w:r>
          </w:p>
        </w:tc>
      </w:tr>
      <w:tr w:rsidR="00FA13AA" w:rsidRPr="00F96E55" w14:paraId="4E101ADB" w14:textId="77777777" w:rsidTr="00786579">
        <w:tc>
          <w:tcPr>
            <w:tcW w:w="704" w:type="dxa"/>
          </w:tcPr>
          <w:p w14:paraId="78A4D15E" w14:textId="30B7CB37" w:rsidR="00FA13AA" w:rsidRPr="007E1630" w:rsidRDefault="00FA13AA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>27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6600F6FC" w14:textId="6342FCF3" w:rsidR="00FA13AA" w:rsidRPr="007E1630" w:rsidRDefault="00FA13AA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a = float(input('Input nilai EC tanah: '))</w:t>
            </w:r>
          </w:p>
        </w:tc>
      </w:tr>
      <w:tr w:rsidR="00FA13AA" w:rsidRPr="00F96E55" w14:paraId="51A57E82" w14:textId="77777777" w:rsidTr="00786579">
        <w:tc>
          <w:tcPr>
            <w:tcW w:w="704" w:type="dxa"/>
          </w:tcPr>
          <w:p w14:paraId="7B22723A" w14:textId="76146E7F" w:rsidR="00FA13AA" w:rsidRPr="007E1630" w:rsidRDefault="00FA13AA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8</w:t>
            </w:r>
          </w:p>
        </w:tc>
        <w:tc>
          <w:tcPr>
            <w:tcW w:w="8646" w:type="dxa"/>
            <w:tcBorders>
              <w:top w:val="nil"/>
              <w:bottom w:val="nil"/>
            </w:tcBorders>
          </w:tcPr>
          <w:p w14:paraId="7385088A" w14:textId="34B874CD" w:rsidR="00FA13AA" w:rsidRPr="007E1630" w:rsidRDefault="00FA13AA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b = float(input('Input nilai SAR tanah: '))</w:t>
            </w:r>
          </w:p>
        </w:tc>
      </w:tr>
      <w:tr w:rsidR="00FA13AA" w:rsidRPr="00F96E55" w14:paraId="2A1D05BF" w14:textId="77777777" w:rsidTr="00786579">
        <w:tc>
          <w:tcPr>
            <w:tcW w:w="704" w:type="dxa"/>
          </w:tcPr>
          <w:p w14:paraId="123924B2" w14:textId="142D215B" w:rsidR="00FA13AA" w:rsidRPr="007E1630" w:rsidRDefault="00FA13AA" w:rsidP="00786579">
            <w:pPr>
              <w:contextualSpacing/>
              <w:jc w:val="right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9</w:t>
            </w:r>
          </w:p>
        </w:tc>
        <w:tc>
          <w:tcPr>
            <w:tcW w:w="8646" w:type="dxa"/>
            <w:tcBorders>
              <w:top w:val="nil"/>
            </w:tcBorders>
          </w:tcPr>
          <w:p w14:paraId="35416DC6" w14:textId="1ADE19D3" w:rsidR="00FA13AA" w:rsidRPr="007E1630" w:rsidRDefault="00FA13AA" w:rsidP="00786579">
            <w:pPr>
              <w:contextualSpacing/>
              <w:rPr>
                <w:rFonts w:ascii="Consolas" w:hAnsi="Consolas"/>
                <w:sz w:val="24"/>
                <w:szCs w:val="24"/>
              </w:rPr>
            </w:pPr>
            <w:r w:rsidRPr="007E1630">
              <w:rPr>
                <w:rFonts w:ascii="Consolas" w:hAnsi="Consolas"/>
                <w:sz w:val="24"/>
                <w:szCs w:val="24"/>
              </w:rPr>
              <w:t xml:space="preserve">    ECSAR_tanah(</w:t>
            </w:r>
            <w:r>
              <w:rPr>
                <w:rFonts w:ascii="Consolas" w:hAnsi="Consolas"/>
                <w:sz w:val="24"/>
                <w:szCs w:val="24"/>
              </w:rPr>
              <w:t>e</w:t>
            </w:r>
            <w:r w:rsidRPr="007E1630">
              <w:rPr>
                <w:rFonts w:ascii="Consolas" w:hAnsi="Consolas"/>
                <w:sz w:val="24"/>
                <w:szCs w:val="24"/>
              </w:rPr>
              <w:t xml:space="preserve">, </w:t>
            </w:r>
            <w:r>
              <w:rPr>
                <w:rFonts w:ascii="Consolas" w:hAnsi="Consolas"/>
                <w:sz w:val="24"/>
                <w:szCs w:val="24"/>
              </w:rPr>
              <w:t>d</w:t>
            </w:r>
            <w:r w:rsidRPr="007E1630">
              <w:rPr>
                <w:rFonts w:ascii="Consolas" w:hAnsi="Consolas"/>
                <w:sz w:val="24"/>
                <w:szCs w:val="24"/>
              </w:rPr>
              <w:t>)</w:t>
            </w:r>
          </w:p>
        </w:tc>
      </w:tr>
    </w:tbl>
    <w:p w14:paraId="7052D0B6" w14:textId="341DD127" w:rsidR="00F96E55" w:rsidRPr="00786579" w:rsidRDefault="00F96E55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0C37CB53" w14:textId="403DB5C8" w:rsidR="007E1630" w:rsidRPr="00786579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86579">
        <w:rPr>
          <w:rFonts w:ascii="Cambria" w:eastAsia="Calibri" w:hAnsi="Cambria" w:cs="Cordia New"/>
          <w:noProof/>
          <w:sz w:val="24"/>
          <w:szCs w:val="24"/>
        </w:rPr>
        <w:t>Dengan diketahui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3685"/>
        <w:gridCol w:w="3685"/>
      </w:tblGrid>
      <w:tr w:rsidR="007E1630" w:rsidRPr="00786579" w14:paraId="7587CD8C" w14:textId="77777777" w:rsidTr="00C60F56">
        <w:tc>
          <w:tcPr>
            <w:tcW w:w="1980" w:type="dxa"/>
          </w:tcPr>
          <w:p w14:paraId="6D56D6B7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 xml:space="preserve">Klasifikasi </w:t>
            </w:r>
          </w:p>
        </w:tc>
        <w:tc>
          <w:tcPr>
            <w:tcW w:w="3685" w:type="dxa"/>
          </w:tcPr>
          <w:p w14:paraId="37782301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 xml:space="preserve">Konduktivitas elektrik </w:t>
            </w:r>
          </w:p>
          <w:p w14:paraId="16E3AA9E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 xml:space="preserve">(Electrical Conductivity/EC) </w:t>
            </w:r>
          </w:p>
          <w:p w14:paraId="37152D4A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(dS/m = mS/cm = mmho/cm</w:t>
            </w:r>
            <w:r w:rsidRPr="00786579">
              <w:rPr>
                <w:rFonts w:ascii="Cambria" w:hAnsi="Cambria"/>
                <w:noProof/>
                <w:sz w:val="24"/>
                <w:szCs w:val="24"/>
              </w:rPr>
              <w:cr/>
              <w:t>)</w:t>
            </w:r>
          </w:p>
        </w:tc>
        <w:tc>
          <w:tcPr>
            <w:tcW w:w="3685" w:type="dxa"/>
          </w:tcPr>
          <w:p w14:paraId="42774B12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 xml:space="preserve">Rasio penyerapan Sodium (Sodium Adsorption Ratio/SAR) </w:t>
            </w:r>
          </w:p>
        </w:tc>
      </w:tr>
      <w:tr w:rsidR="007E1630" w:rsidRPr="00786579" w14:paraId="1A270F6E" w14:textId="77777777" w:rsidTr="00C60F56">
        <w:tc>
          <w:tcPr>
            <w:tcW w:w="1980" w:type="dxa"/>
          </w:tcPr>
          <w:p w14:paraId="75E57628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Non-Salin</w:t>
            </w:r>
          </w:p>
        </w:tc>
        <w:tc>
          <w:tcPr>
            <w:tcW w:w="3685" w:type="dxa"/>
          </w:tcPr>
          <w:p w14:paraId="7EF2D7EF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0-4</w:t>
            </w:r>
          </w:p>
        </w:tc>
        <w:tc>
          <w:tcPr>
            <w:tcW w:w="3685" w:type="dxa"/>
          </w:tcPr>
          <w:p w14:paraId="4552F252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0-13</w:t>
            </w:r>
          </w:p>
        </w:tc>
      </w:tr>
      <w:tr w:rsidR="007E1630" w:rsidRPr="00786579" w14:paraId="6C6666FE" w14:textId="77777777" w:rsidTr="00C60F56">
        <w:tc>
          <w:tcPr>
            <w:tcW w:w="1980" w:type="dxa"/>
          </w:tcPr>
          <w:p w14:paraId="6787A80E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Salin</w:t>
            </w:r>
          </w:p>
        </w:tc>
        <w:tc>
          <w:tcPr>
            <w:tcW w:w="3685" w:type="dxa"/>
          </w:tcPr>
          <w:p w14:paraId="5A470AA9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&gt;4</w:t>
            </w:r>
          </w:p>
        </w:tc>
        <w:tc>
          <w:tcPr>
            <w:tcW w:w="3685" w:type="dxa"/>
          </w:tcPr>
          <w:p w14:paraId="7270CC9C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0-13</w:t>
            </w:r>
          </w:p>
        </w:tc>
      </w:tr>
      <w:tr w:rsidR="007E1630" w:rsidRPr="00786579" w14:paraId="4A5B73EB" w14:textId="77777777" w:rsidTr="00C60F56">
        <w:tc>
          <w:tcPr>
            <w:tcW w:w="1980" w:type="dxa"/>
          </w:tcPr>
          <w:p w14:paraId="2F8A14E3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Sodik</w:t>
            </w:r>
          </w:p>
        </w:tc>
        <w:tc>
          <w:tcPr>
            <w:tcW w:w="3685" w:type="dxa"/>
          </w:tcPr>
          <w:p w14:paraId="5F50109F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0-4</w:t>
            </w:r>
          </w:p>
        </w:tc>
        <w:tc>
          <w:tcPr>
            <w:tcW w:w="3685" w:type="dxa"/>
          </w:tcPr>
          <w:p w14:paraId="1D9A7A88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&gt;13</w:t>
            </w:r>
          </w:p>
        </w:tc>
      </w:tr>
      <w:tr w:rsidR="007E1630" w:rsidRPr="00786579" w14:paraId="19EA9D6A" w14:textId="77777777" w:rsidTr="00C60F56">
        <w:tc>
          <w:tcPr>
            <w:tcW w:w="1980" w:type="dxa"/>
          </w:tcPr>
          <w:p w14:paraId="317AE746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Salin-sodik</w:t>
            </w:r>
          </w:p>
        </w:tc>
        <w:tc>
          <w:tcPr>
            <w:tcW w:w="3685" w:type="dxa"/>
          </w:tcPr>
          <w:p w14:paraId="5307274B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&gt;4</w:t>
            </w:r>
          </w:p>
        </w:tc>
        <w:tc>
          <w:tcPr>
            <w:tcW w:w="3685" w:type="dxa"/>
          </w:tcPr>
          <w:p w14:paraId="547B514B" w14:textId="77777777" w:rsidR="007E1630" w:rsidRPr="00786579" w:rsidRDefault="007E1630" w:rsidP="00786579">
            <w:pPr>
              <w:spacing w:after="0" w:line="240" w:lineRule="auto"/>
              <w:contextualSpacing/>
              <w:jc w:val="both"/>
              <w:rPr>
                <w:rFonts w:ascii="Cambria" w:hAnsi="Cambria"/>
                <w:noProof/>
                <w:sz w:val="24"/>
                <w:szCs w:val="24"/>
              </w:rPr>
            </w:pPr>
            <w:r w:rsidRPr="00786579">
              <w:rPr>
                <w:rFonts w:ascii="Cambria" w:hAnsi="Cambria"/>
                <w:noProof/>
                <w:sz w:val="24"/>
                <w:szCs w:val="24"/>
              </w:rPr>
              <w:t>&gt;13</w:t>
            </w:r>
          </w:p>
        </w:tc>
      </w:tr>
    </w:tbl>
    <w:p w14:paraId="11B9064F" w14:textId="4FD6E490" w:rsidR="007E1630" w:rsidRPr="00786579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020B5962" w14:textId="4D057A0A" w:rsidR="007E1630" w:rsidRPr="00786579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86579">
        <w:rPr>
          <w:rFonts w:ascii="Cambria" w:eastAsia="Calibri" w:hAnsi="Cambria" w:cs="Cordia New"/>
          <w:noProof/>
          <w:sz w:val="24"/>
          <w:szCs w:val="24"/>
        </w:rPr>
        <w:t>Identifikasi letak kesalahannya dan perbaiki kode pada nomor 2 sehingga berfungsi programnya.</w:t>
      </w:r>
    </w:p>
    <w:p w14:paraId="65DC4F30" w14:textId="390697D3" w:rsidR="007E1630" w:rsidRPr="00786579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4CFB3A8A" w14:textId="195F2B3B" w:rsidR="007E1630" w:rsidRPr="00786579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86579">
        <w:rPr>
          <w:rFonts w:ascii="Cambria" w:eastAsia="Calibri" w:hAnsi="Cambria" w:cs="Cordia New"/>
          <w:noProof/>
          <w:sz w:val="24"/>
          <w:szCs w:val="24"/>
        </w:rPr>
        <w:t>Test data untuk Kode 2</w:t>
      </w:r>
      <w:r w:rsidR="00ED4853" w:rsidRPr="00786579">
        <w:rPr>
          <w:rFonts w:ascii="Cambria" w:eastAsia="Calibri" w:hAnsi="Cambria" w:cs="Cordia New"/>
          <w:noProof/>
          <w:sz w:val="24"/>
          <w:szCs w:val="24"/>
        </w:rPr>
        <w:t xml:space="preserve"> adalah sebagai berikut</w:t>
      </w:r>
      <w:r w:rsidRPr="00786579">
        <w:rPr>
          <w:rFonts w:ascii="Cambria" w:eastAsia="Calibri" w:hAnsi="Cambria" w:cs="Cordia New"/>
          <w:noProof/>
          <w:sz w:val="24"/>
          <w:szCs w:val="24"/>
        </w:rPr>
        <w:t>.</w:t>
      </w:r>
      <w:r w:rsidR="00786579">
        <w:rPr>
          <w:rFonts w:ascii="Cambria" w:eastAsia="Calibri" w:hAnsi="Cambria" w:cs="Cordia New"/>
          <w:noProof/>
          <w:sz w:val="24"/>
          <w:szCs w:val="24"/>
        </w:rPr>
        <w:t>:</w:t>
      </w:r>
    </w:p>
    <w:p w14:paraId="32CE8D11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537FF92E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E1630">
        <w:rPr>
          <w:rFonts w:ascii="Cambria" w:eastAsia="Calibri" w:hAnsi="Cambria" w:cs="Cordia New"/>
          <w:noProof/>
          <w:sz w:val="24"/>
          <w:szCs w:val="24"/>
        </w:rPr>
        <w:t>Hasilnya, jika kita memberi EC 0 dan SAR 0.</w:t>
      </w:r>
    </w:p>
    <w:p w14:paraId="6F87453B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libri" w:eastAsia="Calibri" w:hAnsi="Calibri" w:cs="Cordia New"/>
          <w:noProof/>
          <w:sz w:val="24"/>
          <w:szCs w:val="24"/>
        </w:rPr>
      </w:pPr>
    </w:p>
    <w:p w14:paraId="3377DB60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EC tanah: 0</w:t>
      </w:r>
    </w:p>
    <w:p w14:paraId="47AE14F3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SAR tanah: 0</w:t>
      </w:r>
    </w:p>
    <w:p w14:paraId="7C667EAC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Tanah non-salin</w:t>
      </w:r>
    </w:p>
    <w:p w14:paraId="031688DF" w14:textId="5CC6EF0C" w:rsidR="007E1630" w:rsidRPr="00786579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24BD9F0B" w14:textId="1D075E45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E1630">
        <w:rPr>
          <w:rFonts w:ascii="Cambria" w:eastAsia="Calibri" w:hAnsi="Cambria" w:cs="Cordia New"/>
          <w:noProof/>
          <w:sz w:val="24"/>
          <w:szCs w:val="24"/>
        </w:rPr>
        <w:t xml:space="preserve">Hasilnya, jika kita memberi EC </w:t>
      </w:r>
      <w:r w:rsidRPr="00786579">
        <w:rPr>
          <w:rFonts w:ascii="Cambria" w:eastAsia="Calibri" w:hAnsi="Cambria" w:cs="Cordia New"/>
          <w:noProof/>
          <w:sz w:val="24"/>
          <w:szCs w:val="24"/>
        </w:rPr>
        <w:t>-1</w:t>
      </w:r>
      <w:r w:rsidRPr="007E1630">
        <w:rPr>
          <w:rFonts w:ascii="Cambria" w:eastAsia="Calibri" w:hAnsi="Cambria" w:cs="Cordia New"/>
          <w:noProof/>
          <w:sz w:val="24"/>
          <w:szCs w:val="24"/>
        </w:rPr>
        <w:t xml:space="preserve"> dan SAR </w:t>
      </w:r>
      <w:r w:rsidRPr="00786579">
        <w:rPr>
          <w:rFonts w:ascii="Cambria" w:eastAsia="Calibri" w:hAnsi="Cambria" w:cs="Cordia New"/>
          <w:noProof/>
          <w:sz w:val="24"/>
          <w:szCs w:val="24"/>
        </w:rPr>
        <w:t>-2</w:t>
      </w:r>
      <w:r w:rsidRPr="007E1630">
        <w:rPr>
          <w:rFonts w:ascii="Cambria" w:eastAsia="Calibri" w:hAnsi="Cambria" w:cs="Cordia New"/>
          <w:noProof/>
          <w:sz w:val="24"/>
          <w:szCs w:val="24"/>
        </w:rPr>
        <w:t>.</w:t>
      </w:r>
    </w:p>
    <w:p w14:paraId="198B3EA4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0DEEE4A9" w14:textId="5392353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 xml:space="preserve">Input nilai EC tanah: </w:t>
      </w:r>
      <w:r>
        <w:rPr>
          <w:rFonts w:ascii="Consolas" w:eastAsia="Calibri" w:hAnsi="Consolas" w:cs="Courier New"/>
          <w:noProof/>
          <w:sz w:val="24"/>
          <w:szCs w:val="24"/>
        </w:rPr>
        <w:t>-1</w:t>
      </w:r>
    </w:p>
    <w:p w14:paraId="07CD2E6E" w14:textId="782CD3BA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 xml:space="preserve">Input nilai SAR tanah: </w:t>
      </w:r>
      <w:r>
        <w:rPr>
          <w:rFonts w:ascii="Consolas" w:eastAsia="Calibri" w:hAnsi="Consolas" w:cs="Courier New"/>
          <w:noProof/>
          <w:sz w:val="24"/>
          <w:szCs w:val="24"/>
        </w:rPr>
        <w:t>-2</w:t>
      </w:r>
    </w:p>
    <w:p w14:paraId="657ADCBE" w14:textId="5EAF0D96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EC dan SAR tidak boleh negatif</w:t>
      </w:r>
    </w:p>
    <w:p w14:paraId="56CD803E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128D7435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E1630">
        <w:rPr>
          <w:rFonts w:ascii="Cambria" w:eastAsia="Calibri" w:hAnsi="Cambria" w:cs="Cordia New"/>
          <w:noProof/>
          <w:sz w:val="24"/>
          <w:szCs w:val="24"/>
        </w:rPr>
        <w:lastRenderedPageBreak/>
        <w:t>Hasilnya, jika kita memberi EC 4 dan SAR 13.</w:t>
      </w:r>
    </w:p>
    <w:p w14:paraId="57AFDAA4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106397B4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EC tanah: 4</w:t>
      </w:r>
    </w:p>
    <w:p w14:paraId="6A3F1C25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SAR tanah: 13</w:t>
      </w:r>
    </w:p>
    <w:p w14:paraId="1227ABCF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Tanah non-salin</w:t>
      </w:r>
    </w:p>
    <w:p w14:paraId="16F6DB0D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173E33B4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E1630">
        <w:rPr>
          <w:rFonts w:ascii="Cambria" w:eastAsia="Calibri" w:hAnsi="Cambria" w:cs="Cordia New"/>
          <w:noProof/>
          <w:sz w:val="24"/>
          <w:szCs w:val="24"/>
        </w:rPr>
        <w:t>Hasilnya, jika kita memberi EC 4 dan SAR 17.</w:t>
      </w:r>
    </w:p>
    <w:p w14:paraId="485239C9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157FB31B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EC tanah: 4</w:t>
      </w:r>
    </w:p>
    <w:p w14:paraId="24D46EF5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SAR tanah: 13</w:t>
      </w:r>
    </w:p>
    <w:p w14:paraId="04B16F18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Tanah sodik</w:t>
      </w:r>
    </w:p>
    <w:p w14:paraId="25FFA724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5BBBC520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E1630">
        <w:rPr>
          <w:rFonts w:ascii="Cambria" w:eastAsia="Calibri" w:hAnsi="Cambria" w:cs="Cordia New"/>
          <w:noProof/>
          <w:sz w:val="24"/>
          <w:szCs w:val="24"/>
        </w:rPr>
        <w:t>Hasilnya, jika kita memberi EC 5 dan SAR 13.</w:t>
      </w:r>
    </w:p>
    <w:p w14:paraId="4D864D8B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34599D12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EC tanah: 5</w:t>
      </w:r>
    </w:p>
    <w:p w14:paraId="243EC261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SAR tanah: 13</w:t>
      </w:r>
    </w:p>
    <w:p w14:paraId="16B3C481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Tanah salin</w:t>
      </w:r>
    </w:p>
    <w:p w14:paraId="0986445C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7EF93970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E1630">
        <w:rPr>
          <w:rFonts w:ascii="Cambria" w:eastAsia="Calibri" w:hAnsi="Cambria" w:cs="Cordia New"/>
          <w:noProof/>
          <w:sz w:val="24"/>
          <w:szCs w:val="24"/>
        </w:rPr>
        <w:t>Hasilnya, jika kita memberi EC 5 dan SAR 17.</w:t>
      </w:r>
    </w:p>
    <w:p w14:paraId="3A1D6A7C" w14:textId="77777777" w:rsidR="007E1630" w:rsidRPr="007E1630" w:rsidRDefault="007E1630" w:rsidP="00786579">
      <w:pPr>
        <w:spacing w:after="0" w:line="240" w:lineRule="auto"/>
        <w:contextualSpacing/>
        <w:jc w:val="both"/>
        <w:rPr>
          <w:rFonts w:ascii="Calibri" w:eastAsia="Calibri" w:hAnsi="Calibri" w:cs="Cordia New"/>
          <w:noProof/>
          <w:sz w:val="24"/>
          <w:szCs w:val="24"/>
        </w:rPr>
      </w:pPr>
    </w:p>
    <w:p w14:paraId="158AE700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EC tanah: 5</w:t>
      </w:r>
    </w:p>
    <w:p w14:paraId="1FD1AC8A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Input nilai SAR tanah: 17</w:t>
      </w:r>
    </w:p>
    <w:p w14:paraId="49D4ED45" w14:textId="77777777" w:rsidR="007E1630" w:rsidRPr="007E1630" w:rsidRDefault="007E1630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 w:rsidRPr="007E1630">
        <w:rPr>
          <w:rFonts w:ascii="Consolas" w:eastAsia="Calibri" w:hAnsi="Consolas" w:cs="Courier New"/>
          <w:noProof/>
          <w:sz w:val="24"/>
          <w:szCs w:val="24"/>
        </w:rPr>
        <w:t>Tanah salin-sodik</w:t>
      </w:r>
    </w:p>
    <w:p w14:paraId="708E6E98" w14:textId="4C1F0290" w:rsidR="00ED4853" w:rsidRDefault="00ED4853" w:rsidP="00786579">
      <w:pPr>
        <w:spacing w:after="0" w:line="240" w:lineRule="auto"/>
        <w:contextualSpacing/>
        <w:rPr>
          <w:sz w:val="24"/>
          <w:szCs w:val="24"/>
        </w:rPr>
      </w:pPr>
    </w:p>
    <w:p w14:paraId="5CB23B2F" w14:textId="415B6BDA" w:rsidR="00ED4853" w:rsidRPr="00786579" w:rsidRDefault="00786579" w:rsidP="00786579">
      <w:pPr>
        <w:pStyle w:val="ListParagraph"/>
        <w:numPr>
          <w:ilvl w:val="0"/>
          <w:numId w:val="1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Buatlah program sederhana</w:t>
      </w:r>
      <w:r>
        <w:rPr>
          <w:rFonts w:ascii="Cambria" w:hAnsi="Cambria"/>
          <w:sz w:val="24"/>
          <w:szCs w:val="24"/>
        </w:rPr>
        <w:t xml:space="preserve"> untuk mencetak string inputan </w:t>
      </w:r>
      <w:r w:rsidR="00FA61FF">
        <w:rPr>
          <w:rFonts w:ascii="Cambria" w:hAnsi="Cambria"/>
          <w:sz w:val="24"/>
          <w:szCs w:val="24"/>
        </w:rPr>
        <w:t>seperti berikut.</w:t>
      </w:r>
      <w:r w:rsidRPr="00786579">
        <w:rPr>
          <w:rFonts w:ascii="Cambria" w:hAnsi="Cambria"/>
          <w:sz w:val="24"/>
          <w:szCs w:val="24"/>
        </w:rPr>
        <w:t xml:space="preserve"> </w:t>
      </w:r>
    </w:p>
    <w:p w14:paraId="27031461" w14:textId="28DB9BEF" w:rsidR="00786579" w:rsidRPr="00786579" w:rsidRDefault="00786579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0BF9EBA8" w14:textId="5F97248D" w:rsidR="00786579" w:rsidRPr="00786579" w:rsidRDefault="00786579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  <w:r w:rsidRPr="00786579">
        <w:rPr>
          <w:rFonts w:ascii="Cambria" w:eastAsia="Calibri" w:hAnsi="Cambria" w:cs="Cordia New"/>
          <w:noProof/>
          <w:sz w:val="24"/>
          <w:szCs w:val="24"/>
        </w:rPr>
        <w:t>Contoh</w:t>
      </w:r>
      <w:r>
        <w:rPr>
          <w:rFonts w:ascii="Cambria" w:eastAsia="Calibri" w:hAnsi="Cambria" w:cs="Cordia New"/>
          <w:noProof/>
          <w:sz w:val="24"/>
          <w:szCs w:val="24"/>
        </w:rPr>
        <w:t xml:space="preserve"> </w:t>
      </w:r>
      <w:r w:rsidR="00FA61FF">
        <w:rPr>
          <w:rFonts w:ascii="Cambria" w:eastAsia="Calibri" w:hAnsi="Cambria" w:cs="Cordia New"/>
          <w:noProof/>
          <w:sz w:val="24"/>
          <w:szCs w:val="24"/>
        </w:rPr>
        <w:t xml:space="preserve">inputan dan </w:t>
      </w:r>
      <w:r>
        <w:rPr>
          <w:rFonts w:ascii="Cambria" w:eastAsia="Calibri" w:hAnsi="Cambria" w:cs="Cordia New"/>
          <w:noProof/>
          <w:sz w:val="24"/>
          <w:szCs w:val="24"/>
        </w:rPr>
        <w:t>luaran</w:t>
      </w:r>
    </w:p>
    <w:p w14:paraId="772C1BE2" w14:textId="77777777" w:rsidR="00786579" w:rsidRPr="007E1630" w:rsidRDefault="00786579" w:rsidP="00786579">
      <w:pPr>
        <w:spacing w:after="0" w:line="240" w:lineRule="auto"/>
        <w:contextualSpacing/>
        <w:jc w:val="both"/>
        <w:rPr>
          <w:rFonts w:ascii="Cambria" w:eastAsia="Calibri" w:hAnsi="Cambria" w:cs="Cordia New"/>
          <w:noProof/>
          <w:sz w:val="24"/>
          <w:szCs w:val="24"/>
        </w:rPr>
      </w:pPr>
    </w:p>
    <w:p w14:paraId="3BC26B37" w14:textId="45440ECC" w:rsidR="00786579" w:rsidRDefault="00786579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>
        <w:rPr>
          <w:rFonts w:ascii="Consolas" w:eastAsia="Calibri" w:hAnsi="Consolas" w:cs="Courier New"/>
          <w:noProof/>
          <w:sz w:val="24"/>
          <w:szCs w:val="24"/>
        </w:rPr>
        <w:t>Nama Tumbuhan:</w:t>
      </w:r>
      <w:r w:rsidR="00FA61FF">
        <w:rPr>
          <w:rFonts w:ascii="Consolas" w:eastAsia="Calibri" w:hAnsi="Consolas" w:cs="Courier New"/>
          <w:noProof/>
          <w:sz w:val="24"/>
          <w:szCs w:val="24"/>
        </w:rPr>
        <w:t xml:space="preserve"> Padi</w:t>
      </w:r>
    </w:p>
    <w:p w14:paraId="5EF893EE" w14:textId="70447599" w:rsidR="00FA61FF" w:rsidRDefault="00FA61FF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>
        <w:rPr>
          <w:rFonts w:ascii="Consolas" w:eastAsia="Calibri" w:hAnsi="Consolas" w:cs="Courier New"/>
          <w:noProof/>
          <w:sz w:val="24"/>
          <w:szCs w:val="24"/>
        </w:rPr>
        <w:t>Kelompok tumbuhan: Monokotil</w:t>
      </w:r>
    </w:p>
    <w:p w14:paraId="0DEB95E4" w14:textId="7B025A82" w:rsidR="00FA61FF" w:rsidRDefault="00FA61FF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>
        <w:rPr>
          <w:rFonts w:ascii="Consolas" w:eastAsia="Calibri" w:hAnsi="Consolas" w:cs="Courier New"/>
          <w:noProof/>
          <w:sz w:val="24"/>
          <w:szCs w:val="24"/>
        </w:rPr>
        <w:t>Nama Latin: Oryza sativa</w:t>
      </w:r>
    </w:p>
    <w:p w14:paraId="24572544" w14:textId="661726E4" w:rsidR="00FA61FF" w:rsidRDefault="00FA61FF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>
        <w:rPr>
          <w:rFonts w:ascii="Consolas" w:eastAsia="Calibri" w:hAnsi="Consolas" w:cs="Courier New"/>
          <w:noProof/>
          <w:sz w:val="24"/>
          <w:szCs w:val="24"/>
        </w:rPr>
        <w:t>Nama Famili: Poaceae</w:t>
      </w:r>
    </w:p>
    <w:p w14:paraId="213BDBE3" w14:textId="685DE456" w:rsidR="00FA61FF" w:rsidRPr="007E1630" w:rsidRDefault="00FA61FF" w:rsidP="00786579">
      <w:pPr>
        <w:shd w:val="clear" w:color="auto" w:fill="E7E6E6"/>
        <w:spacing w:after="0" w:line="240" w:lineRule="auto"/>
        <w:contextualSpacing/>
        <w:jc w:val="both"/>
        <w:rPr>
          <w:rFonts w:ascii="Consolas" w:eastAsia="Calibri" w:hAnsi="Consolas" w:cs="Courier New"/>
          <w:noProof/>
          <w:sz w:val="24"/>
          <w:szCs w:val="24"/>
        </w:rPr>
      </w:pPr>
      <w:r>
        <w:rPr>
          <w:rFonts w:ascii="Consolas" w:eastAsia="Calibri" w:hAnsi="Consolas" w:cs="Courier New"/>
          <w:noProof/>
          <w:sz w:val="24"/>
          <w:szCs w:val="24"/>
        </w:rPr>
        <w:t>Padi adalah tumbuhan monokotil. Nama latinnya adalah Oryza sativa. Padi merupakan anggota Poaceae</w:t>
      </w:r>
    </w:p>
    <w:p w14:paraId="0FDEF35A" w14:textId="77777777" w:rsidR="00786579" w:rsidRPr="00786579" w:rsidRDefault="00786579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8808573" w14:textId="31027358" w:rsidR="00786579" w:rsidRPr="00786579" w:rsidRDefault="00786579" w:rsidP="00786579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Catatan untuk peserta:</w:t>
      </w:r>
    </w:p>
    <w:p w14:paraId="5D1A7259" w14:textId="6183A79A" w:rsidR="00ED4853" w:rsidRPr="00786579" w:rsidRDefault="00ED4853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umpulkan tugas</w:t>
      </w:r>
      <w:r w:rsidR="00786579">
        <w:rPr>
          <w:rFonts w:ascii="Cambria" w:hAnsi="Cambria"/>
          <w:sz w:val="24"/>
          <w:szCs w:val="24"/>
        </w:rPr>
        <w:t xml:space="preserve"> (laporan)</w:t>
      </w:r>
      <w:r w:rsidRPr="00786579">
        <w:rPr>
          <w:rFonts w:ascii="Cambria" w:hAnsi="Cambria"/>
          <w:sz w:val="24"/>
          <w:szCs w:val="24"/>
        </w:rPr>
        <w:t xml:space="preserve"> di WA group OC 134</w:t>
      </w:r>
      <w:r w:rsidR="00786579" w:rsidRPr="00786579">
        <w:rPr>
          <w:rFonts w:ascii="Cambria" w:hAnsi="Cambria"/>
          <w:sz w:val="24"/>
          <w:szCs w:val="24"/>
        </w:rPr>
        <w:t xml:space="preserve"> maksimal 28 Oktober 2022.</w:t>
      </w:r>
    </w:p>
    <w:p w14:paraId="17B79044" w14:textId="3E4007DB" w:rsidR="00786579" w:rsidRP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 w:rsidRPr="00786579">
        <w:rPr>
          <w:rFonts w:ascii="Cambria" w:hAnsi="Cambria"/>
          <w:sz w:val="24"/>
          <w:szCs w:val="24"/>
        </w:rPr>
        <w:t>Ketik</w:t>
      </w:r>
      <w:r>
        <w:rPr>
          <w:rFonts w:ascii="Cambria" w:hAnsi="Cambria"/>
          <w:sz w:val="24"/>
          <w:szCs w:val="24"/>
        </w:rPr>
        <w:t xml:space="preserve"> tugas</w:t>
      </w:r>
      <w:r w:rsidRPr="00786579">
        <w:rPr>
          <w:rFonts w:ascii="Cambria" w:hAnsi="Cambria"/>
          <w:sz w:val="24"/>
          <w:szCs w:val="24"/>
        </w:rPr>
        <w:t xml:space="preserve"> di Word, margin default word (normal</w:t>
      </w:r>
      <w:r>
        <w:rPr>
          <w:rFonts w:ascii="Cambria" w:hAnsi="Cambria"/>
          <w:sz w:val="24"/>
          <w:szCs w:val="24"/>
        </w:rPr>
        <w:t>: 2,54 - 2,54 - 2,54 - 2,54 cm</w:t>
      </w:r>
      <w:r w:rsidRPr="00786579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, before - after 0 pt, spasi 1</w:t>
      </w:r>
      <w:r w:rsidRPr="00786579">
        <w:rPr>
          <w:rFonts w:ascii="Cambria" w:hAnsi="Cambria"/>
          <w:sz w:val="24"/>
          <w:szCs w:val="24"/>
        </w:rPr>
        <w:t>.</w:t>
      </w:r>
    </w:p>
    <w:p w14:paraId="78CF7D19" w14:textId="4596FD2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Mencantumkan nama peserta, asal instansi, dan email peserta.</w:t>
      </w:r>
    </w:p>
    <w:p w14:paraId="4C799CC6" w14:textId="44BCD980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Gunakan font Cambria 12 pt untuk teks dan Consolas 12 pt untuk kode.</w:t>
      </w:r>
    </w:p>
    <w:p w14:paraId="1BF0E4FC" w14:textId="4B2414DF" w:rsidR="00786579" w:rsidRDefault="00786579" w:rsidP="00786579">
      <w:pPr>
        <w:pStyle w:val="ListParagraph"/>
        <w:numPr>
          <w:ilvl w:val="0"/>
          <w:numId w:val="4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Kode harus ditulis dalam code box, dan proses input-output diberi theme color berwarna abu – abu seperti pada file ini.</w:t>
      </w:r>
    </w:p>
    <w:p w14:paraId="7ADEE55F" w14:textId="3A603552" w:rsidR="004C0CC6" w:rsidRDefault="004C0CC6" w:rsidP="004C0CC6">
      <w:pPr>
        <w:spacing w:after="0" w:line="240" w:lineRule="auto"/>
        <w:rPr>
          <w:rFonts w:ascii="Cambria" w:hAnsi="Cambria"/>
          <w:sz w:val="24"/>
          <w:szCs w:val="24"/>
        </w:rPr>
      </w:pPr>
    </w:p>
    <w:p w14:paraId="17EA683A" w14:textId="3A00C0E1" w:rsidR="00D04992" w:rsidRPr="004C0CC6" w:rsidRDefault="00D04992" w:rsidP="00D04992">
      <w:pPr>
        <w:spacing w:after="0" w:line="240" w:lineRule="auto"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SELAMAT BELAJAR</w:t>
      </w:r>
    </w:p>
    <w:sectPr w:rsidR="00D04992" w:rsidRPr="004C0C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70E22"/>
    <w:multiLevelType w:val="hybridMultilevel"/>
    <w:tmpl w:val="A9EE9B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AC4CC5"/>
    <w:multiLevelType w:val="hybridMultilevel"/>
    <w:tmpl w:val="018A4DFC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B32D30"/>
    <w:multiLevelType w:val="hybridMultilevel"/>
    <w:tmpl w:val="463AB684"/>
    <w:lvl w:ilvl="0" w:tplc="FFFFFFFF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2B0BB6"/>
    <w:multiLevelType w:val="hybridMultilevel"/>
    <w:tmpl w:val="95CAD08E"/>
    <w:lvl w:ilvl="0" w:tplc="3A8201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NDIyMjEwtjA3szRT0lEKTi0uzszPAykwqgUALTSCsywAAAA="/>
  </w:docVars>
  <w:rsids>
    <w:rsidRoot w:val="00F96E55"/>
    <w:rsid w:val="002F101C"/>
    <w:rsid w:val="004C0CC6"/>
    <w:rsid w:val="00650D23"/>
    <w:rsid w:val="00786579"/>
    <w:rsid w:val="007E1630"/>
    <w:rsid w:val="008B2021"/>
    <w:rsid w:val="00AC5188"/>
    <w:rsid w:val="00C752FB"/>
    <w:rsid w:val="00D04992"/>
    <w:rsid w:val="00ED4853"/>
    <w:rsid w:val="00F96E55"/>
    <w:rsid w:val="00FA13AA"/>
    <w:rsid w:val="00FA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507288"/>
  <w15:chartTrackingRefBased/>
  <w15:docId w15:val="{5B2F9626-DE66-49E3-A724-44CB249D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96E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E16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551</Words>
  <Characters>3142</Characters>
  <Application>Microsoft Office Word</Application>
  <DocSecurity>0</DocSecurity>
  <Lines>26</Lines>
  <Paragraphs>7</Paragraphs>
  <ScaleCrop>false</ScaleCrop>
  <Company/>
  <LinksUpToDate>false</LinksUpToDate>
  <CharactersWithSpaces>3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ulana malik</dc:creator>
  <cp:keywords/>
  <dc:description/>
  <cp:lastModifiedBy>maulana malik</cp:lastModifiedBy>
  <cp:revision>14</cp:revision>
  <cp:lastPrinted>2022-10-22T08:48:00Z</cp:lastPrinted>
  <dcterms:created xsi:type="dcterms:W3CDTF">2022-10-22T06:03:00Z</dcterms:created>
  <dcterms:modified xsi:type="dcterms:W3CDTF">2022-10-22T08:54:00Z</dcterms:modified>
</cp:coreProperties>
</file>